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Database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type-a"/>
    <w:p>
      <w:pPr>
        <w:pStyle w:val="Heading2"/>
      </w:pPr>
      <w:r>
        <w:t xml:space="preserve">Type A</w:t>
      </w:r>
    </w:p>
    <w:p>
      <w:pPr>
        <w:pStyle w:val="SourceCode"/>
      </w:pPr>
      <w:r>
        <w:rPr>
          <w:rStyle w:val="VerbatimChar"/>
        </w:rPr>
        <w:t xml:space="preserve">g=su(2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R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2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R) | real rank g=2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 1 non-compact dimensions | real rank(h)=2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3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2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3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H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5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R) | real rank g=3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+ a torus of  1 non-compact dimensions | real rank(h)=3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3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 + a torus of  1 non-compact dimensions | real rank(h)=3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5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3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4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1,2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3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3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u(1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2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3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3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5,R) | real rank g=4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3,R) + a torus of  1 non-compact dimensions | real rank(h)=4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R) + a torus of  1 non-compact dimensions | real rank(h)=4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3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p>
      <w:pPr>
        <w:pStyle w:val="SourceCode"/>
      </w:pPr>
      <w:r>
        <w:rPr>
          <w:rStyle w:val="VerbatimChar"/>
        </w:rPr>
        <w:t xml:space="preserve">g=su(6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3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3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3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5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3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3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5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4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2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1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3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 1 non-compact dimensions | real rank(h)=3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2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3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,2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3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1,3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1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R)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3,R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H) | real rank g=2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1 compact dimensions | real rank(h)=2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l(2,H) + a torus of  1 non-compact dimensions | real rank(h)=2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R) | real rank(h)=2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 | real rank(h)=1 | ahyp rank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1,2) | real rank(h)=1 | ahyp rank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6,R) | real rank g=5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3,R) + a torus of  1 non-compact dimensions | real rank(h)=5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C) + a torus of 1 compact dimensions | real rank(h)=2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4,R) + a torus of  1 non-compact dimensions | real rank(h)=5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5,R) + a torus of  1 non-compact dimensions | real rank(h)=5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 | real rank(h)=2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3,R) | real rank(h)=3 | ahyp rank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 | real rank(h)=3 | ahyp rank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3,R) | real rank(h)=3 | ahyp rank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7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4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5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6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6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3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1,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6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5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2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1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5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5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5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4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2,2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3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4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1,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7,R) | real rank g=6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4,R) + a torus of  1 non-compact dimensions | real rank(h)=6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5,R) + a torus of  1 non-compact dimensions | real rank(h)=6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6,R) + a torus of  1 non-compact dimensions | real rank(h)=6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3) | real rank(h)=3 | ahyp rank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p>
      <w:pPr>
        <w:pStyle w:val="SourceCode"/>
      </w:pPr>
      <w:r>
        <w:rPr>
          <w:rStyle w:val="VerbatimChar"/>
        </w:rPr>
        <w:t xml:space="preserve">g=su(8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4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5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6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7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7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1,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6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6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7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6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2,2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1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2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5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1,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6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6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1,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5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2,2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3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2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5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3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2,4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5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3,4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5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3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4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 1 non-compact dimensions | real rank(h)=4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u(2,2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4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2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3)+su(1,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1,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,3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4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3,4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u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u(4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u(1,3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u(2,2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*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4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p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p(4,R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H) | real rank g=3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1 compact dimensions | real rank(h)=3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l(2,H) + a torus of  1 non-compact dimensions | real rank(h)=3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H) + a torus of  1 non-compact dimensions | real rank(h)=3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l(4,R) | real rank(h)=3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*(8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2,2) | real rank(h)=2 | ahyp rank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8,R) | real rank g=7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4,R) + a torus of  1 non-compact dimensions | real rank(h)=7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C) + a torus of 1 compact dimensions | real rank(h)=3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C) + a torus of 1 compact dimensions | real rank(h)=3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3,R)+sl(5,R) + a torus of  1 non-compact dimensions | real rank(h)=7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6,R) + a torus of  1 non-compact dimensions | real rank(h)=7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7,R) + a torus of  1 non-compact dimensions | real rank(h)=7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l(2,H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4,R) | real rank(h)=4 | ahyp rank=3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,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4,R) | real rank(h)=4 | ahyp rank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9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5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6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7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8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3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8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4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6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1,5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6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7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7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8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7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4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6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,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1,6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7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6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7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6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1,4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+su(5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4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3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1,5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6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3,4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2,5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6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5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6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1,2)+su(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5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2,3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1,4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u(5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3,3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2,4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2,4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3)+su(1,5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3,4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3,4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,5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4,4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3,5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1,2)+su(1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9,R) | real rank g=8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5,R) + a torus of  1 non-compact dimensions | real rank(h)=8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R)+sl(6,R) + a torus of  1 non-compact dimensions | real rank(h)=8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7,R) + a torus of  1 non-compact dimensions | real rank(h)=8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8,R) + a torus of  1 non-compact dimensions | real rank(h)=8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+sl(3,R) | real rank(h)=4 | ahyp rank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5) | real rank(h)=4 | ahyp rank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0"/>
    <w:bookmarkStart w:id="21" w:name="type-b"/>
    <w:p>
      <w:pPr>
        <w:pStyle w:val="Heading2"/>
      </w:pPr>
      <w:r>
        <w:t xml:space="preserve">Type B</w:t>
      </w:r>
    </w:p>
    <w:p>
      <w:pPr>
        <w:pStyle w:val="SourceCode"/>
      </w:pPr>
      <w:r>
        <w:rPr>
          <w:rStyle w:val="VerbatimChar"/>
        </w:rPr>
        <w:t xml:space="preserve">g=so(5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3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G2c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5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u(2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+su(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3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R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C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u(2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G2(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 + a torus of  1 non-compact dimensions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l(2,C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2)+su(2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9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o(5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8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7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5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2,3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2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4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*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1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5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5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2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4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5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4,R)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2,2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l(2,H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3) + a torus of  1 non-compact dimensions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5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3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4,1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2,3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5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l(4,R)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,2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H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4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3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*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u(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 + a torus of  1 non-compact dimensions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1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5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4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H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4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,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6,1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1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5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7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8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10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9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5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4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3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+so(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6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2,5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*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8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9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9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7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1)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5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4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+so(2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4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4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6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7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4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3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*(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1,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6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3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3) + a torus of  1 non-compact dimensions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5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7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5) | real rank g=5 | a-hyp rank g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3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4,1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4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5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5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4,3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4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2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2,5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4,4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3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3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*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5,5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6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5) + a torus of  1 non-compact dimensions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5) + a torus of 1 compact dimensions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6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3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5)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1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2,3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6,1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2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3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*(8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1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o(8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3,7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7) + a torus of  1 non-compact dimensions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6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8,1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1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5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4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6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,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o(8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0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9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3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7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+so(8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9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10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11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1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6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5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*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o(1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9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8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2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2,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9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10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10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1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0,1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9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1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9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6,1)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,2)+so(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4,4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3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*(8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8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l(2,R)+so(2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6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4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8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9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4,6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3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2,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9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8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3,9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8,3) + a torus of  1 non-compact dimensions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7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9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7) | real rank g=6 | a-hyp rank g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3)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2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2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6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6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7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4,4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3,5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3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*(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*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1,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l(2,R)+so(4,5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C)+so(4,5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6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6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2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5,5)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4,6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6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u(2)+so(3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6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,7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5) + a torus of  1 non-compact dimensions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5) + a torus of 1 compact dimensions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7) + a torus of 1 compact dimensions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5) | real rank g=5 | a-hyp rank g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5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6,1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2,5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4,4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3,5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*(8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3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(1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(8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+so(6,3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4,5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4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2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8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o(5,5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4,6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3,7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2,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,7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8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4,7) + a torus of  1 non-compact dimensions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6,5) + a torus of 1 compact dimensions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8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3) | real rank g=3 | a-hyp rank g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7)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6,1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3,5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o*(8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+so(1,7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l(2,R)+so(8,1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2,7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3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9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3,7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2,8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9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10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3,9)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10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9) + a torus of  1 non-compact dimensions | real rank(h)=3 | ahyp rank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8,3) + a torus of 1 compact dimensions | real rank(h)=3 | ahyp rank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0,1) + a torus of 1 compact dimensions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1) | real rank g=1 | a-hyp rank g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6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,7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o(8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9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8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9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0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1,1)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2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1) + a torus of  1 non-compact dimensions | real rank(h)=1 | ahyp rank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0,1) + a torus of 1 compact dimensions | real rank(h)=1 | ahyp rank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5) | real rank g=0 | a-hyp rank g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8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9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0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11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1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5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+ a torus of 1 compact dimensions | real rank(h)=0 | ahyp rank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3) | real rank g=2 | a-hyp rank g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*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1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9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8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2,7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2,8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1)+so(9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0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o(1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10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2,9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2,10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11,1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12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12)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3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2,1) + a torus of  1 non-compact dimensions | real rank(h)=2 | ahyp rank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1) + a torus of 1 compact dimensions | real rank(h)=2 | ahyp rank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3) + a torus of 1 compact dimensions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1) | real rank g=4 | a-hyp rank g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4,4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3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*(8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3)+so(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8,1)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2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4,5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9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4,6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3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+so(2,8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3)+so(9,1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10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l(2,R)+so(2,9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C)+so(8,3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4,7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C)+so(10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u(2)+so(11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8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3,9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2,10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11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0)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3,11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10,3) + a torus of  1 non-compact dimensions | real rank(h)=4 | ahyp rank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9) + a torus of 1 compact dimensions | real rank(h)=4 | ahyp rank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11) + a torus of 1 compact dimensions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9) | real rank g=6 | a-hyp rank g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2,5)+so(4,4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6,1)+so(3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+so(1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+so*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+so(8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4,R)+so(6,3)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4,5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4,5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7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6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8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9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5,5)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4,6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3,7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4,6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2,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9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l(2,R)+so(4,7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6,5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6,5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8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2,9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o(6,6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5,7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4,8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3,9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6,8)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5,9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2,3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+so(4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u(1,3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4,R) | real rank(h)=3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8,5) + a torus of  1 non-compact dimensions | real rank(h)=6 | ahyp rank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4,9) + a torus of 1 compact dimensions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7) | real rank g=7 | a-hyp rank g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3)+so(4,4) | real rank(h)=7 | ahyp rank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3,5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5)+so*(8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+so*(8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6,1)+so(1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1,7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7)+so(8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4,R)+so(4,5) | real rank(h)=7 | ahyp rank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4,5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6,3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6,3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2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2,7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4)+so(8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5,5) | real rank(h)=7 | ahyp rank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4,6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4,6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3,7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3,7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2,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l(2,R)+so(6,5) | real rank(h)=7 | ahyp rank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C)+so(6,5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4,7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4,7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u(2)+so(8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6,6) | real rank(h)=7 | ahyp rank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5,7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5,7)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4,8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7,7) | real rank(h)=7 | ahyp rank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6,8)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2,3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u(2,2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7) + a torus of  1 non-compact dimensions | real rank(h)=7 | ahyp rank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8,5) + a torus of 1 compact dimensions | real rank(h)=5 | ahyp rank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5) | real rank g=5 | a-hyp rank g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6,1)+so(4,4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5)+so(3,5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7)+so(3,5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5)+so(8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R)+so(2,7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6,3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5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+so(4,5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8,1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9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5,5)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4,6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3,7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2,8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+so(9,1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10) | real rank(h)=0 | ahyp rank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l(2,R)+so(8,3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C)+so(4,7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u(2)+so(6,5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2,9)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10,1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5,7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+so(4,8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l(2,R)+so(3,9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u(2)+so(2,10) | real rank(h)=2 | ahyp rank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5,9)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0) | real rank(h)=4 | ahyp rank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5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H) | real rank(h)=1 | ahyp rank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4,9) + a torus of  1 non-compact dimensions | real rank(h)=5 | ahyp rank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8,5) + a torus of 1 compact dimensions | real rank(h)=5 | ahyp rank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10,3) + a torus of 1 compact dimensions | real rank(h)=3 | ahyp rank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Database for version 2.x</dc:title>
  <dc:creator/>
  <cp:keywords/>
  <dcterms:created xsi:type="dcterms:W3CDTF">2021-06-29T15:41:23Z</dcterms:created>
  <dcterms:modified xsi:type="dcterms:W3CDTF">2021-06-29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